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1:43:08 UTC 2019</w:t>
      </w:r>
    </w:p>
    <w:p>
      <w:r>
        <w:t xml:space="preserve">Based on commit:</w:t>
      </w:r>
      <w:r>
        <w:t xml:space="preserve"> </w:t>
      </w:r>
      <w:hyperlink r:id="rId22">
        <w:r>
          <w:rPr>
            <w:rStyle w:val="Link"/>
          </w:rPr>
          <w:t xml:space="preserve">8734c48d3ca74db3da1e2d9cb52bd26974c95fe7</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61de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c7673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40eda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2c73b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8734c48d3ca74db3da1e2d9cb52bd26974c95fe7"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8734c48d3ca74db3da1e2d9cb52bd26974c95fe7"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